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297BA" w14:textId="56C26C5E" w:rsidR="00C26783" w:rsidRPr="00C26783" w:rsidRDefault="00C26783" w:rsidP="001F303C">
      <w:pPr>
        <w:spacing w:after="0" w:line="240" w:lineRule="auto"/>
        <w:jc w:val="center"/>
        <w:rPr>
          <w:i/>
        </w:rPr>
      </w:pPr>
      <w:r>
        <w:rPr>
          <w:b/>
          <w:u w:val="single"/>
        </w:rPr>
        <w:t xml:space="preserve">DB - </w:t>
      </w:r>
      <w:r w:rsidRPr="00315B37">
        <w:rPr>
          <w:b/>
          <w:u w:val="single"/>
        </w:rPr>
        <w:t xml:space="preserve">Assignment # </w:t>
      </w:r>
      <w:r w:rsidR="006E5D2D">
        <w:rPr>
          <w:b/>
          <w:u w:val="single"/>
        </w:rPr>
        <w:t>5</w:t>
      </w:r>
      <w:r>
        <w:t xml:space="preserve"> </w:t>
      </w:r>
    </w:p>
    <w:p w14:paraId="309F6EE9" w14:textId="3C6C54E7" w:rsidR="00C26783" w:rsidRDefault="00C26783" w:rsidP="001F303C">
      <w:pPr>
        <w:spacing w:after="0" w:line="240" w:lineRule="auto"/>
        <w:jc w:val="center"/>
        <w:rPr>
          <w:b/>
          <w:u w:val="single"/>
        </w:rPr>
      </w:pPr>
      <w:r>
        <w:rPr>
          <w:b/>
          <w:u w:val="single"/>
        </w:rPr>
        <w:t>Submi</w:t>
      </w:r>
      <w:r w:rsidR="006E5D2D">
        <w:rPr>
          <w:b/>
          <w:u w:val="single"/>
        </w:rPr>
        <w:t>ssion deadline Sunday</w:t>
      </w:r>
      <w:r w:rsidR="00BD4D6F">
        <w:rPr>
          <w:b/>
          <w:u w:val="single"/>
        </w:rPr>
        <w:t xml:space="preserve"> December </w:t>
      </w:r>
      <w:r w:rsidR="00AA2330">
        <w:rPr>
          <w:b/>
          <w:u w:val="single"/>
        </w:rPr>
        <w:t>4</w:t>
      </w:r>
      <w:r w:rsidR="006E5D2D">
        <w:rPr>
          <w:b/>
          <w:u w:val="single"/>
        </w:rPr>
        <w:t>, 202</w:t>
      </w:r>
      <w:r w:rsidR="00AA2330">
        <w:rPr>
          <w:b/>
          <w:u w:val="single"/>
        </w:rPr>
        <w:t>2</w:t>
      </w:r>
      <w:r w:rsidR="00CC1A9A">
        <w:rPr>
          <w:b/>
          <w:u w:val="single"/>
        </w:rPr>
        <w:t xml:space="preserve"> @ 11:55</w:t>
      </w:r>
      <w:r>
        <w:rPr>
          <w:b/>
          <w:u w:val="single"/>
        </w:rPr>
        <w:t xml:space="preserve"> PM</w:t>
      </w:r>
    </w:p>
    <w:p w14:paraId="382A051F" w14:textId="26798D40" w:rsidR="00C26783" w:rsidRPr="00BD4D6F" w:rsidRDefault="00C26783" w:rsidP="001F303C">
      <w:pPr>
        <w:spacing w:after="0" w:line="240" w:lineRule="auto"/>
        <w:jc w:val="center"/>
        <w:rPr>
          <w:rFonts w:ascii="Arial" w:hAnsi="Arial" w:cs="Arial"/>
          <w:b/>
          <w:color w:val="FF0000"/>
          <w:sz w:val="21"/>
          <w:szCs w:val="21"/>
        </w:rPr>
      </w:pPr>
      <w:r w:rsidRPr="00BD4D6F">
        <w:rPr>
          <w:b/>
          <w:color w:val="FF0000"/>
        </w:rPr>
        <w:t xml:space="preserve">(ONLY </w:t>
      </w:r>
      <w:r w:rsidR="00087584">
        <w:rPr>
          <w:b/>
          <w:color w:val="FF0000"/>
        </w:rPr>
        <w:t>Google Classroom</w:t>
      </w:r>
      <w:r w:rsidRPr="00BD4D6F">
        <w:rPr>
          <w:b/>
          <w:color w:val="FF0000"/>
        </w:rPr>
        <w:t xml:space="preserve"> SUBMISSIONS ALLOWED) (NO EMAIL SUBMISSIONS) (NO DEADLINE EXTENSIONS)</w:t>
      </w:r>
    </w:p>
    <w:p w14:paraId="6F64A17D" w14:textId="77777777" w:rsidR="001F303C" w:rsidRDefault="001F303C" w:rsidP="001F303C">
      <w:pPr>
        <w:spacing w:after="0" w:line="240" w:lineRule="auto"/>
        <w:rPr>
          <w:rFonts w:ascii="Arial" w:hAnsi="Arial" w:cs="Arial"/>
          <w:b/>
          <w:sz w:val="21"/>
          <w:szCs w:val="21"/>
        </w:rPr>
      </w:pPr>
    </w:p>
    <w:p w14:paraId="1E7BDD09" w14:textId="4C6CC7EC" w:rsidR="00454B85" w:rsidRDefault="005A438A" w:rsidP="001F303C">
      <w:pPr>
        <w:spacing w:after="0" w:line="240" w:lineRule="auto"/>
        <w:rPr>
          <w:rFonts w:ascii="Arial" w:hAnsi="Arial" w:cs="Arial"/>
          <w:sz w:val="21"/>
          <w:szCs w:val="21"/>
        </w:rPr>
      </w:pPr>
      <w:r w:rsidRPr="00C26783">
        <w:rPr>
          <w:rFonts w:ascii="Arial" w:hAnsi="Arial" w:cs="Arial"/>
          <w:b/>
          <w:sz w:val="21"/>
          <w:szCs w:val="21"/>
        </w:rPr>
        <w:t>Question # 1:</w:t>
      </w:r>
      <w:r>
        <w:rPr>
          <w:rFonts w:ascii="Arial" w:hAnsi="Arial" w:cs="Arial"/>
          <w:sz w:val="21"/>
          <w:szCs w:val="21"/>
        </w:rPr>
        <w:t xml:space="preserve"> </w:t>
      </w:r>
    </w:p>
    <w:p w14:paraId="043E7C95" w14:textId="771E070C" w:rsidR="00627408" w:rsidRDefault="00627408" w:rsidP="001F303C">
      <w:pPr>
        <w:spacing w:after="0" w:line="240" w:lineRule="auto"/>
      </w:pPr>
      <w:r>
        <w:rPr>
          <w:noProof/>
        </w:rPr>
        <w:drawing>
          <wp:inline distT="0" distB="0" distL="0" distR="0" wp14:anchorId="17843E90" wp14:editId="1C7CB44F">
            <wp:extent cx="5943600" cy="25996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9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29E220" w14:textId="77777777" w:rsidR="005A438A" w:rsidRDefault="005A438A" w:rsidP="001F303C">
      <w:pPr>
        <w:spacing w:after="0" w:line="240" w:lineRule="auto"/>
      </w:pPr>
    </w:p>
    <w:p w14:paraId="045AC96F" w14:textId="77777777" w:rsidR="00627408" w:rsidRDefault="00627408" w:rsidP="001F303C">
      <w:pPr>
        <w:spacing w:after="0" w:line="240" w:lineRule="auto"/>
      </w:pPr>
    </w:p>
    <w:p w14:paraId="07F6F745" w14:textId="77777777" w:rsidR="001F303C" w:rsidRDefault="001F303C" w:rsidP="001F303C">
      <w:pPr>
        <w:spacing w:after="0" w:line="240" w:lineRule="auto"/>
        <w:rPr>
          <w:b/>
        </w:rPr>
      </w:pPr>
    </w:p>
    <w:p w14:paraId="2878CF5D" w14:textId="77777777" w:rsidR="001F303C" w:rsidRDefault="001F303C" w:rsidP="001F303C">
      <w:pPr>
        <w:spacing w:after="0" w:line="240" w:lineRule="auto"/>
        <w:rPr>
          <w:b/>
        </w:rPr>
      </w:pPr>
    </w:p>
    <w:p w14:paraId="29EE6225" w14:textId="5154EB0E" w:rsidR="00627408" w:rsidRDefault="00627408" w:rsidP="001F303C">
      <w:pPr>
        <w:spacing w:after="0" w:line="240" w:lineRule="auto"/>
      </w:pPr>
      <w:r w:rsidRPr="00627408">
        <w:rPr>
          <w:b/>
        </w:rPr>
        <w:t>Question 2:</w:t>
      </w:r>
      <w:r>
        <w:t xml:space="preserve"> List all possible schedule for transactions T1 and T2 given below, and determine which are conflict serializable (correct) and which are not.</w:t>
      </w:r>
    </w:p>
    <w:p w14:paraId="5E64BD49" w14:textId="64C097C6" w:rsidR="009F50AC" w:rsidRDefault="009F50AC" w:rsidP="001F303C">
      <w:pPr>
        <w:spacing w:after="0" w:line="240" w:lineRule="auto"/>
      </w:pPr>
      <w:r>
        <w:rPr>
          <w:noProof/>
        </w:rPr>
        <w:drawing>
          <wp:inline distT="0" distB="0" distL="0" distR="0" wp14:anchorId="4B8B6E7B" wp14:editId="3F1A3F92">
            <wp:extent cx="2306472" cy="16406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623" cy="1645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E8375" w14:textId="77777777" w:rsidR="009F50AC" w:rsidRDefault="009F50AC" w:rsidP="001F303C">
      <w:pPr>
        <w:spacing w:after="0" w:line="240" w:lineRule="auto"/>
      </w:pPr>
    </w:p>
    <w:p w14:paraId="720C6536" w14:textId="778451A3" w:rsidR="009F50AC" w:rsidRDefault="009F50AC" w:rsidP="001F303C">
      <w:pPr>
        <w:spacing w:after="0" w:line="240" w:lineRule="auto"/>
      </w:pPr>
      <w:r>
        <w:t>The transactions given above can be written as follows using shorthand notation:</w:t>
      </w:r>
    </w:p>
    <w:p w14:paraId="01346C8D" w14:textId="77777777" w:rsidR="009F50AC" w:rsidRP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>T 1 : r 1 (X); w 1 (X); r 1 (Y); w 1 (Y);</w:t>
      </w:r>
    </w:p>
    <w:p w14:paraId="2A3CD5B3" w14:textId="53351AE3" w:rsidR="009F50AC" w:rsidRPr="00627408" w:rsidRDefault="009F50AC" w:rsidP="001F303C">
      <w:pPr>
        <w:spacing w:after="0" w:line="240" w:lineRule="auto"/>
      </w:pPr>
      <w:r w:rsidRPr="009F50AC">
        <w:t>T 2 : r 2 (X); w 2 (X);</w:t>
      </w:r>
    </w:p>
    <w:p w14:paraId="500315B0" w14:textId="77777777" w:rsidR="00627408" w:rsidRDefault="00627408" w:rsidP="001F303C">
      <w:pPr>
        <w:spacing w:after="0" w:line="240" w:lineRule="auto"/>
      </w:pPr>
    </w:p>
    <w:p w14:paraId="72243473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  <w:r>
        <w:t xml:space="preserve">HINT:  </w:t>
      </w:r>
    </w:p>
    <w:p w14:paraId="74B9AF8B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  <w:r>
        <w:t>In this case:</w:t>
      </w:r>
    </w:p>
    <w:p w14:paraId="4A03A30C" w14:textId="0F3F76D6" w:rsid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>m</w:t>
      </w:r>
      <w:r>
        <w:t xml:space="preserve">  = 2, (total number of transactions), </w:t>
      </w:r>
      <w:r w:rsidRPr="009F50AC">
        <w:t xml:space="preserve">and </w:t>
      </w:r>
    </w:p>
    <w:p w14:paraId="039BF1F5" w14:textId="05D8B933" w:rsid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>n1</w:t>
      </w:r>
      <w:r>
        <w:t xml:space="preserve"> = 4, (number of operations in transaction 1), </w:t>
      </w:r>
      <w:r w:rsidRPr="009F50AC">
        <w:t xml:space="preserve">and </w:t>
      </w:r>
    </w:p>
    <w:p w14:paraId="72710A92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 xml:space="preserve">n2 = 2, </w:t>
      </w:r>
      <w:r>
        <w:t>(number of operations in transaction 2).</w:t>
      </w:r>
    </w:p>
    <w:p w14:paraId="69F72B82" w14:textId="77777777" w:rsidR="009F50AC" w:rsidRDefault="009F50AC" w:rsidP="001F303C">
      <w:pPr>
        <w:autoSpaceDE w:val="0"/>
        <w:autoSpaceDN w:val="0"/>
        <w:adjustRightInd w:val="0"/>
        <w:spacing w:after="0" w:line="240" w:lineRule="auto"/>
      </w:pPr>
    </w:p>
    <w:p w14:paraId="4A4D0FF0" w14:textId="6984FE28" w:rsidR="009F50AC" w:rsidRDefault="009F50AC" w:rsidP="001F303C">
      <w:pPr>
        <w:autoSpaceDE w:val="0"/>
        <w:autoSpaceDN w:val="0"/>
        <w:adjustRightInd w:val="0"/>
        <w:spacing w:after="0" w:line="240" w:lineRule="auto"/>
      </w:pPr>
      <w:r>
        <w:t>The generic formula for calculating the total number of schedules is: (n1+n2)! / (n1! * n2!)</w:t>
      </w:r>
    </w:p>
    <w:p w14:paraId="63EA0532" w14:textId="1540EA6D" w:rsidR="009F50AC" w:rsidRPr="009F50AC" w:rsidRDefault="009F50AC" w:rsidP="001F303C">
      <w:pPr>
        <w:autoSpaceDE w:val="0"/>
        <w:autoSpaceDN w:val="0"/>
        <w:adjustRightInd w:val="0"/>
        <w:spacing w:after="0" w:line="240" w:lineRule="auto"/>
      </w:pPr>
      <w:r w:rsidRPr="009F50AC">
        <w:t>So</w:t>
      </w:r>
      <w:r>
        <w:t>,</w:t>
      </w:r>
      <w:r w:rsidRPr="009F50AC">
        <w:t xml:space="preserve"> the </w:t>
      </w:r>
      <w:r>
        <w:t xml:space="preserve">total </w:t>
      </w:r>
      <w:r w:rsidRPr="009F50AC">
        <w:t xml:space="preserve">number of possible schedules </w:t>
      </w:r>
      <w:r>
        <w:t>in this case will be</w:t>
      </w:r>
      <w:r w:rsidRPr="009F50AC">
        <w:t>:</w:t>
      </w:r>
    </w:p>
    <w:p w14:paraId="45F73285" w14:textId="766E2392" w:rsidR="00627408" w:rsidRDefault="009F50AC" w:rsidP="001F303C">
      <w:pPr>
        <w:spacing w:after="0" w:line="240" w:lineRule="auto"/>
      </w:pPr>
      <w:r w:rsidRPr="009F50AC">
        <w:t xml:space="preserve">(4+2)! / (4! * 2!) = 6*5*4*3*2*1/ 4*3*2*1*2*1 = </w:t>
      </w:r>
      <w:r w:rsidRPr="009F50AC">
        <w:rPr>
          <w:b/>
        </w:rPr>
        <w:t>15</w:t>
      </w:r>
    </w:p>
    <w:sectPr w:rsidR="00627408" w:rsidSect="009F50AC">
      <w:pgSz w:w="12240" w:h="15840"/>
      <w:pgMar w:top="568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1B7AF4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55EA360B"/>
    <w:multiLevelType w:val="hybridMultilevel"/>
    <w:tmpl w:val="F600DDEC"/>
    <w:lvl w:ilvl="0" w:tplc="04090017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708727DB"/>
    <w:multiLevelType w:val="hybridMultilevel"/>
    <w:tmpl w:val="40D47D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4794666">
    <w:abstractNumId w:val="1"/>
  </w:num>
  <w:num w:numId="2" w16cid:durableId="866067229">
    <w:abstractNumId w:val="0"/>
  </w:num>
  <w:num w:numId="3" w16cid:durableId="11099319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DO0NDQzMzC1MLNU0lEKTi0uzszPAykwrAUAUyQAUywAAAA="/>
  </w:docVars>
  <w:rsids>
    <w:rsidRoot w:val="005A438A"/>
    <w:rsid w:val="00087584"/>
    <w:rsid w:val="000D160A"/>
    <w:rsid w:val="001F303C"/>
    <w:rsid w:val="00454B85"/>
    <w:rsid w:val="005A438A"/>
    <w:rsid w:val="005B1288"/>
    <w:rsid w:val="00627408"/>
    <w:rsid w:val="006E5D2D"/>
    <w:rsid w:val="008E42CB"/>
    <w:rsid w:val="00901CB6"/>
    <w:rsid w:val="0095793A"/>
    <w:rsid w:val="009F50AC"/>
    <w:rsid w:val="00A11614"/>
    <w:rsid w:val="00AA2330"/>
    <w:rsid w:val="00AD4C5C"/>
    <w:rsid w:val="00BD4D6F"/>
    <w:rsid w:val="00BD5314"/>
    <w:rsid w:val="00C26783"/>
    <w:rsid w:val="00CC1A9A"/>
    <w:rsid w:val="00DA151B"/>
    <w:rsid w:val="00FA5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180FA"/>
  <w15:chartTrackingRefBased/>
  <w15:docId w15:val="{38A88439-017B-446B-B4B2-415CD8930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314"/>
    <w:pPr>
      <w:ind w:left="720"/>
      <w:contextualSpacing/>
    </w:pPr>
  </w:style>
  <w:style w:type="paragraph" w:customStyle="1" w:styleId="Text1">
    <w:name w:val="Text 1"/>
    <w:rsid w:val="00BD5314"/>
    <w:pPr>
      <w:tabs>
        <w:tab w:val="left" w:pos="450"/>
        <w:tab w:val="center" w:pos="8640"/>
        <w:tab w:val="right" w:pos="9000"/>
      </w:tabs>
      <w:spacing w:after="0" w:line="360" w:lineRule="auto"/>
      <w:jc w:val="both"/>
    </w:pPr>
    <w:rPr>
      <w:rFonts w:ascii="Times" w:eastAsia="Times New Roman" w:hAnsi="Times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30</Words>
  <Characters>74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ulfiqar Ali</dc:creator>
  <cp:keywords/>
  <dc:description/>
  <cp:lastModifiedBy>Zulfiqar Memon</cp:lastModifiedBy>
  <cp:revision>9</cp:revision>
  <cp:lastPrinted>2018-10-19T10:14:00Z</cp:lastPrinted>
  <dcterms:created xsi:type="dcterms:W3CDTF">2019-11-20T10:10:00Z</dcterms:created>
  <dcterms:modified xsi:type="dcterms:W3CDTF">2022-11-28T10:19:00Z</dcterms:modified>
</cp:coreProperties>
</file>